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02AF99A2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C47FBF">
        <w:rPr>
          <w:rFonts w:ascii="PT Serif" w:hAnsi="PT Serif" w:cs="Segoe UI"/>
        </w:rPr>
        <w:t>June 3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F97EE7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1C43FF68" w14:textId="6F5C7E6E" w:rsidR="00630141" w:rsidRPr="007B598D" w:rsidRDefault="00C47FBF" w:rsidP="00977D8C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>
        <w:rPr>
          <w:rFonts w:ascii="PT Serif" w:hAnsi="PT Serif" w:cs="Segoe UI"/>
          <w:b/>
        </w:rPr>
        <w:t xml:space="preserve">New Business </w:t>
      </w:r>
    </w:p>
    <w:p w14:paraId="5FB3771C" w14:textId="40AD4000" w:rsidR="0075079B" w:rsidRDefault="0075079B" w:rsidP="00AF178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Northfield Expansion Project Update &amp; </w:t>
      </w:r>
      <w:r w:rsidR="0095425A">
        <w:rPr>
          <w:rFonts w:ascii="PT Serif" w:hAnsi="PT Serif" w:cs="Segoe UI"/>
        </w:rPr>
        <w:t>\</w:t>
      </w:r>
      <w:r>
        <w:rPr>
          <w:rFonts w:ascii="PT Serif" w:hAnsi="PT Serif" w:cs="Segoe UI"/>
        </w:rPr>
        <w:t>Discussion (30 mins)</w:t>
      </w:r>
    </w:p>
    <w:p w14:paraId="591B9DDF" w14:textId="55D82294" w:rsidR="006361E6" w:rsidRPr="00C47FBF" w:rsidRDefault="00C47FBF" w:rsidP="00AF178D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C47FBF">
        <w:rPr>
          <w:rFonts w:ascii="PT Serif" w:hAnsi="PT Serif" w:cs="Segoe UI"/>
        </w:rPr>
        <w:t>Review of Draft FY24-25 Working Budget</w:t>
      </w:r>
      <w:r w:rsidR="00ED471A">
        <w:rPr>
          <w:rFonts w:ascii="PT Serif" w:hAnsi="PT Serif" w:cs="Segoe UI"/>
        </w:rPr>
        <w:t>*</w:t>
      </w:r>
    </w:p>
    <w:p w14:paraId="07F28A40" w14:textId="6AC4C5E3" w:rsidR="0080791D" w:rsidRPr="007B598D" w:rsidRDefault="00E848F9" w:rsidP="00977D8C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432A4D73" w14:textId="7F2B5925" w:rsidR="00E5363C" w:rsidRPr="00977D8C" w:rsidRDefault="00E5363C" w:rsidP="00977D8C">
      <w:pPr>
        <w:numPr>
          <w:ilvl w:val="1"/>
          <w:numId w:val="1"/>
        </w:numPr>
        <w:spacing w:after="160" w:line="259" w:lineRule="auto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The next regular meeting will be on Tuesday, June 18</w:t>
      </w:r>
      <w:r w:rsidRPr="00E5363C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at 7pm at the Northfield Library. </w:t>
      </w:r>
    </w:p>
    <w:p w14:paraId="368FCBE8" w14:textId="1E4A6085" w:rsidR="00A52CDA" w:rsidRPr="00765D50" w:rsidRDefault="00FD30E0" w:rsidP="00C47FBF">
      <w:pPr>
        <w:numPr>
          <w:ilvl w:val="0"/>
          <w:numId w:val="1"/>
        </w:numPr>
        <w:spacing w:after="160" w:line="259" w:lineRule="auto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2B51430" w14:textId="4482830B" w:rsidR="00D4106D" w:rsidRPr="007B3AE4" w:rsidRDefault="00D4106D" w:rsidP="007A6859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07D46A2E" w14:textId="77777777" w:rsidR="00D4106D" w:rsidRPr="007B3AE4" w:rsidRDefault="00D4106D" w:rsidP="00D4106D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5A18CF71" w14:textId="77777777" w:rsidR="00C47FBF" w:rsidRPr="00C47FBF" w:rsidRDefault="00C47FBF" w:rsidP="00C47FBF">
      <w:pPr>
        <w:ind w:left="1800"/>
        <w:rPr>
          <w:rFonts w:ascii="PT Serif" w:hAnsi="PT Serif" w:cs="Segoe UI"/>
        </w:rPr>
      </w:pPr>
      <w:r w:rsidRPr="00C47FBF">
        <w:rPr>
          <w:rFonts w:ascii="PT Serif" w:hAnsi="PT Serif" w:cs="Segoe UI"/>
        </w:rPr>
        <w:t>5 ILCS 120/2(c)(1): To consider the appointment, employment, compensation, discipline, performance, or dismissal of a specific employee of the library district.</w:t>
      </w:r>
    </w:p>
    <w:p w14:paraId="370C9A5E" w14:textId="77777777" w:rsidR="00C47FBF" w:rsidRPr="00C47FBF" w:rsidRDefault="00C47FBF" w:rsidP="00C47FBF">
      <w:pPr>
        <w:pStyle w:val="ListParagraph"/>
        <w:ind w:left="1800"/>
        <w:rPr>
          <w:rFonts w:ascii="PT Serif" w:hAnsi="PT Serif" w:cs="Segoe UI"/>
        </w:rPr>
      </w:pPr>
    </w:p>
    <w:p w14:paraId="0B8BAC04" w14:textId="77777777" w:rsidR="00C2336D" w:rsidRPr="007B3AE4" w:rsidRDefault="00C2336D" w:rsidP="00C2336D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0852DAEA" w14:textId="77777777" w:rsidR="00C2336D" w:rsidRPr="007B3AE4" w:rsidRDefault="00C2336D" w:rsidP="00C2336D">
      <w:pPr>
        <w:pStyle w:val="ListParagraph"/>
        <w:numPr>
          <w:ilvl w:val="0"/>
          <w:numId w:val="29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6DA50518" w14:textId="77777777" w:rsidR="00C2336D" w:rsidRPr="00C47FBF" w:rsidRDefault="00C2336D" w:rsidP="00C2336D">
      <w:pPr>
        <w:spacing w:after="160" w:line="259" w:lineRule="auto"/>
        <w:ind w:left="1800"/>
        <w:rPr>
          <w:rFonts w:ascii="PT Serif" w:hAnsi="PT Serif" w:cs="Segoe UI"/>
        </w:rPr>
      </w:pPr>
      <w:r w:rsidRPr="00C47FBF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797AE9B1" w14:textId="308B6EAC" w:rsidR="00C47FBF" w:rsidRPr="00C47FBF" w:rsidRDefault="00D4106D" w:rsidP="00C47FBF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66E36796" w14:textId="68DFBC35" w:rsidR="00E077F5" w:rsidRPr="00D40F03" w:rsidRDefault="00FA14EE" w:rsidP="005C130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D40F03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162660A5" w:rsidR="00E9133F" w:rsidRPr="00072FD7" w:rsidRDefault="00C47FBF" w:rsidP="001E7EF3">
    <w:pPr>
      <w:jc w:val="center"/>
      <w:rPr>
        <w:rFonts w:ascii="Laca" w:hAnsi="Laca" w:cs="Segoe UI"/>
        <w:b/>
      </w:rPr>
    </w:pPr>
    <w:r>
      <w:rPr>
        <w:rFonts w:ascii="Laca" w:hAnsi="Laca" w:cs="Segoe UI"/>
        <w:b/>
      </w:rPr>
      <w:t xml:space="preserve">Special </w:t>
    </w:r>
    <w:r w:rsidR="00E25F07" w:rsidRPr="00072FD7">
      <w:rPr>
        <w:rFonts w:ascii="Laca" w:hAnsi="Laca" w:cs="Segoe UI"/>
        <w:b/>
      </w:rPr>
      <w:t xml:space="preserve">Meeting of The Board </w:t>
    </w:r>
    <w:r w:rsidR="009C522D" w:rsidRPr="00072FD7">
      <w:rPr>
        <w:rFonts w:ascii="Laca" w:hAnsi="Laca" w:cs="Segoe UI"/>
        <w:b/>
      </w:rPr>
      <w:t>o</w:t>
    </w:r>
    <w:r w:rsidR="00E25F07"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0E6B76D0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D22ACC">
      <w:rPr>
        <w:rFonts w:ascii="Laca" w:hAnsi="Laca" w:cs="Segoe UI"/>
        <w:b/>
        <w:sz w:val="20"/>
        <w:szCs w:val="20"/>
      </w:rPr>
      <w:t>00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977D8C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4A93"/>
    <w:rsid w:val="00096299"/>
    <w:rsid w:val="00096877"/>
    <w:rsid w:val="000B2A2A"/>
    <w:rsid w:val="000C0895"/>
    <w:rsid w:val="000C4820"/>
    <w:rsid w:val="000C578F"/>
    <w:rsid w:val="000D3A89"/>
    <w:rsid w:val="000D62F0"/>
    <w:rsid w:val="000D6826"/>
    <w:rsid w:val="000E5174"/>
    <w:rsid w:val="000E5965"/>
    <w:rsid w:val="000F377A"/>
    <w:rsid w:val="000F5C1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56088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D60AB"/>
    <w:rsid w:val="001E2924"/>
    <w:rsid w:val="001E32FC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3D9D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38D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361E6"/>
    <w:rsid w:val="00640F17"/>
    <w:rsid w:val="006445C6"/>
    <w:rsid w:val="00664011"/>
    <w:rsid w:val="00665A47"/>
    <w:rsid w:val="00665DCF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079B"/>
    <w:rsid w:val="00757D18"/>
    <w:rsid w:val="0076096B"/>
    <w:rsid w:val="00765D50"/>
    <w:rsid w:val="00766E31"/>
    <w:rsid w:val="00766ED7"/>
    <w:rsid w:val="007679A1"/>
    <w:rsid w:val="00772904"/>
    <w:rsid w:val="007865FD"/>
    <w:rsid w:val="0079094A"/>
    <w:rsid w:val="00791A88"/>
    <w:rsid w:val="007A6859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12DD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5425A"/>
    <w:rsid w:val="009638CC"/>
    <w:rsid w:val="00970B97"/>
    <w:rsid w:val="00970C5F"/>
    <w:rsid w:val="00970DC6"/>
    <w:rsid w:val="00972D8F"/>
    <w:rsid w:val="00973497"/>
    <w:rsid w:val="009746D4"/>
    <w:rsid w:val="00977D8C"/>
    <w:rsid w:val="0098707F"/>
    <w:rsid w:val="009900BB"/>
    <w:rsid w:val="009944D3"/>
    <w:rsid w:val="009A0180"/>
    <w:rsid w:val="009A6058"/>
    <w:rsid w:val="009A6827"/>
    <w:rsid w:val="009B1BD6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52CDA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ED4"/>
    <w:rsid w:val="00A90FD5"/>
    <w:rsid w:val="00AA435A"/>
    <w:rsid w:val="00AA4748"/>
    <w:rsid w:val="00AA61F9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27F00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336D"/>
    <w:rsid w:val="00C268B0"/>
    <w:rsid w:val="00C317FA"/>
    <w:rsid w:val="00C36149"/>
    <w:rsid w:val="00C374CA"/>
    <w:rsid w:val="00C40CBF"/>
    <w:rsid w:val="00C42355"/>
    <w:rsid w:val="00C457C9"/>
    <w:rsid w:val="00C47FBF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E1431"/>
    <w:rsid w:val="00CF6EC4"/>
    <w:rsid w:val="00CF7C98"/>
    <w:rsid w:val="00D05281"/>
    <w:rsid w:val="00D06840"/>
    <w:rsid w:val="00D2137B"/>
    <w:rsid w:val="00D22ACC"/>
    <w:rsid w:val="00D234D5"/>
    <w:rsid w:val="00D31041"/>
    <w:rsid w:val="00D31897"/>
    <w:rsid w:val="00D35220"/>
    <w:rsid w:val="00D40F03"/>
    <w:rsid w:val="00D4106D"/>
    <w:rsid w:val="00D45BB4"/>
    <w:rsid w:val="00D52CC0"/>
    <w:rsid w:val="00D54B1D"/>
    <w:rsid w:val="00D54C89"/>
    <w:rsid w:val="00D704D1"/>
    <w:rsid w:val="00D744BE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68C5"/>
    <w:rsid w:val="00DE74B7"/>
    <w:rsid w:val="00DF4D3D"/>
    <w:rsid w:val="00DF686E"/>
    <w:rsid w:val="00E0101F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35362"/>
    <w:rsid w:val="00E42AC3"/>
    <w:rsid w:val="00E42FBF"/>
    <w:rsid w:val="00E44628"/>
    <w:rsid w:val="00E45628"/>
    <w:rsid w:val="00E47F51"/>
    <w:rsid w:val="00E505D6"/>
    <w:rsid w:val="00E5363C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D471A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97EE7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3</cp:revision>
  <cp:lastPrinted>2024-05-31T18:49:00Z</cp:lastPrinted>
  <dcterms:created xsi:type="dcterms:W3CDTF">2024-05-31T19:53:00Z</dcterms:created>
  <dcterms:modified xsi:type="dcterms:W3CDTF">2024-05-31T19:53:00Z</dcterms:modified>
</cp:coreProperties>
</file>